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5C704F5A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2E06D4">
        <w:rPr>
          <w:sz w:val="24"/>
          <w:szCs w:val="24"/>
          <w:lang w:val="sr-Latn-BA"/>
        </w:rPr>
        <w:t>10</w:t>
      </w:r>
      <w:r w:rsidR="00057879">
        <w:rPr>
          <w:sz w:val="24"/>
          <w:szCs w:val="24"/>
          <w:lang w:val="sr-Latn-BA"/>
        </w:rPr>
        <w:t>.</w:t>
      </w:r>
      <w:r w:rsidR="0020271C">
        <w:rPr>
          <w:sz w:val="24"/>
          <w:szCs w:val="24"/>
          <w:lang w:val="sr-Latn-BA"/>
        </w:rPr>
        <w:t>10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  <w:r w:rsidR="002E06D4">
        <w:rPr>
          <w:sz w:val="24"/>
          <w:szCs w:val="24"/>
          <w:lang w:val="sr-Latn-BA"/>
        </w:rPr>
        <w:t xml:space="preserve"> (5.10.2022.)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851"/>
      </w:tblGrid>
      <w:tr w:rsidR="006F20C0" w:rsidRPr="00963B41" w14:paraId="18BC62BA" w14:textId="77777777" w:rsidTr="003A164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851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3A164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851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3A164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32157" w:rsidRPr="00D928C6" w14:paraId="6CE159A0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2036F" w14:textId="6FB4295E" w:rsidR="00E32157" w:rsidRDefault="00E102AC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2E06D4">
              <w:rPr>
                <w:color w:val="000000"/>
                <w:sz w:val="24"/>
                <w:szCs w:val="24"/>
                <w:lang w:val="sr-Latn-BA"/>
              </w:rPr>
              <w:t>266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7CFC" w14:textId="600B2829" w:rsidR="00E32157" w:rsidRDefault="002E06D4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tojić Mari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9AA37" w14:textId="06324211" w:rsidR="00E32157" w:rsidRPr="00057879" w:rsidRDefault="00302F7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89785D"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  <w:r w:rsidR="0020271C">
              <w:rPr>
                <w:b/>
                <w:color w:val="000000"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AB37" w14:textId="3FE56DC8" w:rsidR="00E32157" w:rsidRPr="00EF3D94" w:rsidRDefault="00E102A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2E06D4">
              <w:rPr>
                <w:b/>
                <w:color w:val="000000"/>
                <w:sz w:val="24"/>
                <w:szCs w:val="24"/>
                <w:lang w:val="sr-Latn-BA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C2F66" w14:textId="04CB185E" w:rsidR="00E32157" w:rsidRPr="00E32157" w:rsidRDefault="002E06D4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</w:t>
            </w:r>
            <w:r w:rsidR="00E102AC">
              <w:rPr>
                <w:b/>
                <w:color w:val="000000"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354C4" w14:textId="56D857E6" w:rsidR="00E32157" w:rsidRPr="00057879" w:rsidRDefault="0089785D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7</w:t>
            </w:r>
            <w:r w:rsidR="0020271C">
              <w:rPr>
                <w:b/>
                <w:color w:val="000000"/>
                <w:sz w:val="24"/>
                <w:szCs w:val="24"/>
                <w:lang w:val="sr-Latn-BA"/>
              </w:rPr>
              <w:t>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AE94" w14:textId="52B46D00" w:rsidR="00E32157" w:rsidRPr="00057879" w:rsidRDefault="0089785D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06D4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9785D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2</cp:revision>
  <cp:lastPrinted>2019-11-14T16:12:00Z</cp:lastPrinted>
  <dcterms:created xsi:type="dcterms:W3CDTF">2021-10-04T06:44:00Z</dcterms:created>
  <dcterms:modified xsi:type="dcterms:W3CDTF">2022-10-17T13:32:00Z</dcterms:modified>
</cp:coreProperties>
</file>